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B6E45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Use Case</w:t>
      </w:r>
    </w:p>
    <w:p w14:paraId="45647ADE" w14:textId="58888FDC" w:rsidR="00A244FC" w:rsidRP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ame: </w:t>
      </w:r>
      <w:r>
        <w:rPr>
          <w:rFonts w:ascii="Times New Roman" w:eastAsia="Calibri" w:hAnsi="Times New Roman" w:cs="Times New Roman"/>
          <w:sz w:val="24"/>
          <w:szCs w:val="24"/>
        </w:rPr>
        <w:t>Login Page</w:t>
      </w:r>
      <w:r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ab/>
      </w: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ID: </w:t>
      </w:r>
      <w:r w:rsidRPr="00A244FC">
        <w:rPr>
          <w:rFonts w:ascii="Times New Roman" w:eastAsia="Calibri" w:hAnsi="Times New Roman" w:cs="Times New Roman"/>
          <w:sz w:val="24"/>
          <w:szCs w:val="24"/>
        </w:rPr>
        <w:t>UC-</w:t>
      </w:r>
      <w:r>
        <w:rPr>
          <w:rFonts w:ascii="Times New Roman" w:eastAsia="Calibri" w:hAnsi="Times New Roman" w:cs="Times New Roman"/>
          <w:sz w:val="24"/>
          <w:szCs w:val="24"/>
        </w:rPr>
        <w:t>1</w:t>
      </w:r>
    </w:p>
    <w:p w14:paraId="3ACA5EBB" w14:textId="77777777" w:rsidR="00A244FC" w:rsidRPr="00A244FC" w:rsidRDefault="00A244FC" w:rsidP="00A244FC">
      <w:pPr>
        <w:tabs>
          <w:tab w:val="left" w:pos="504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Created: </w:t>
      </w:r>
      <w:r w:rsidRPr="00A244FC">
        <w:rPr>
          <w:rFonts w:ascii="Times New Roman" w:hAnsi="Times New Roman" w:cs="Times New Roman"/>
          <w:sz w:val="24"/>
          <w:szCs w:val="24"/>
        </w:rPr>
        <w:t>Nov. 10, 2019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Last Modified: </w:t>
      </w:r>
      <w:r w:rsidRPr="00A244FC">
        <w:rPr>
          <w:rFonts w:ascii="Times New Roman" w:hAnsi="Times New Roman" w:cs="Times New Roman"/>
          <w:sz w:val="24"/>
          <w:szCs w:val="24"/>
        </w:rPr>
        <w:t>Nov. 14, 2019</w:t>
      </w: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</w:p>
    <w:p w14:paraId="00A0FBBD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ctor: </w:t>
      </w:r>
      <w:r w:rsidRPr="00A244FC">
        <w:rPr>
          <w:rFonts w:ascii="Times New Roman" w:eastAsia="Calibri" w:hAnsi="Times New Roman" w:cs="Times New Roman"/>
          <w:sz w:val="24"/>
          <w:szCs w:val="24"/>
        </w:rPr>
        <w:t>Senior Account Managers, Account Managers or Inn Owners</w:t>
      </w:r>
    </w:p>
    <w:p w14:paraId="3AE61FEF" w14:textId="5C376A13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Description: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A244FC">
        <w:rPr>
          <w:rFonts w:ascii="Times New Roman" w:hAnsi="Times New Roman" w:cs="Times New Roman"/>
          <w:bCs/>
          <w:sz w:val="24"/>
          <w:szCs w:val="24"/>
        </w:rPr>
        <w:t>A</w:t>
      </w:r>
      <w:r w:rsidRPr="00A244FC">
        <w:rPr>
          <w:rFonts w:ascii="Times New Roman" w:hAnsi="Times New Roman" w:cs="Times New Roman"/>
          <w:bCs/>
          <w:sz w:val="24"/>
          <w:szCs w:val="24"/>
        </w:rPr>
        <w:t xml:space="preserve"> webpage used to gather user information required for authentication</w:t>
      </w:r>
    </w:p>
    <w:p w14:paraId="2963D5FD" w14:textId="2BD0A5E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Trigger: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a</w:t>
      </w:r>
      <w:r w:rsidRPr="00A244FC">
        <w:rPr>
          <w:rFonts w:ascii="Times New Roman" w:eastAsia="Calibri" w:hAnsi="Times New Roman" w:cs="Times New Roman"/>
          <w:sz w:val="24"/>
          <w:szCs w:val="24"/>
        </w:rPr>
        <w:t>ctor would like to login to the system.</w:t>
      </w:r>
    </w:p>
    <w:p w14:paraId="761518C2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Type: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Internal</w:t>
      </w:r>
    </w:p>
    <w:p w14:paraId="2263C01E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Preconditions:</w:t>
      </w:r>
    </w:p>
    <w:p w14:paraId="79C5CA23" w14:textId="317307CF" w:rsidR="00A244FC" w:rsidRPr="00A244FC" w:rsidRDefault="00A244FC" w:rsidP="00A244FC">
      <w:pPr>
        <w:numPr>
          <w:ilvl w:val="0"/>
          <w:numId w:val="20"/>
        </w:num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>Database records exist which hold fields used to authenticate users.</w:t>
      </w:r>
    </w:p>
    <w:p w14:paraId="3966C831" w14:textId="74044547" w:rsidR="00A244FC" w:rsidRPr="00A244FC" w:rsidRDefault="00A244FC" w:rsidP="00A244FC">
      <w:pPr>
        <w:numPr>
          <w:ilvl w:val="0"/>
          <w:numId w:val="20"/>
        </w:num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a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ctor is </w:t>
      </w:r>
      <w:r w:rsidRPr="00A244FC">
        <w:rPr>
          <w:rFonts w:ascii="Times New Roman" w:eastAsia="Calibri" w:hAnsi="Times New Roman" w:cs="Times New Roman"/>
          <w:sz w:val="24"/>
          <w:szCs w:val="24"/>
        </w:rPr>
        <w:t>o</w:t>
      </w:r>
      <w:r w:rsidRPr="00A244FC">
        <w:rPr>
          <w:rFonts w:ascii="Times New Roman" w:eastAsia="Calibri" w:hAnsi="Times New Roman" w:cs="Times New Roman"/>
          <w:sz w:val="24"/>
          <w:szCs w:val="24"/>
        </w:rPr>
        <w:t>n the right web page to perform this action.</w:t>
      </w:r>
    </w:p>
    <w:p w14:paraId="371ACA21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Normal Course:</w:t>
      </w:r>
    </w:p>
    <w:p w14:paraId="1BB7D3E2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N1. 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a</w:t>
      </w:r>
      <w:r w:rsidRPr="00A244FC">
        <w:rPr>
          <w:rFonts w:ascii="Times New Roman" w:eastAsia="Calibri" w:hAnsi="Times New Roman" w:cs="Times New Roman"/>
          <w:sz w:val="24"/>
          <w:szCs w:val="24"/>
        </w:rPr>
        <w:t>ctor fills out all the required fields and the system authenticate</w:t>
      </w:r>
      <w:r w:rsidRPr="00A244FC">
        <w:rPr>
          <w:rFonts w:ascii="Times New Roman" w:eastAsia="Calibri" w:hAnsi="Times New Roman" w:cs="Times New Roman"/>
          <w:sz w:val="24"/>
          <w:szCs w:val="24"/>
        </w:rPr>
        <w:t>s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a</w:t>
      </w:r>
      <w:r w:rsidRPr="00A244FC">
        <w:rPr>
          <w:rFonts w:ascii="Times New Roman" w:eastAsia="Calibri" w:hAnsi="Times New Roman" w:cs="Times New Roman"/>
          <w:sz w:val="24"/>
          <w:szCs w:val="24"/>
        </w:rPr>
        <w:t>ctor.</w:t>
      </w:r>
    </w:p>
    <w:p w14:paraId="17B4EDD9" w14:textId="77777777" w:rsidR="00A244FC" w:rsidRDefault="00A244FC" w:rsidP="00A244FC">
      <w:pPr>
        <w:pStyle w:val="ListParagraph"/>
        <w:numPr>
          <w:ilvl w:val="0"/>
          <w:numId w:val="21"/>
        </w:numPr>
        <w:rPr>
          <w:rFonts w:eastAsia="Calibri"/>
        </w:rPr>
      </w:pPr>
      <w:r w:rsidRPr="00A244FC">
        <w:rPr>
          <w:rFonts w:eastAsia="Calibri"/>
        </w:rPr>
        <w:t>The web page contains the following fields</w:t>
      </w:r>
      <w:r w:rsidRPr="00A244FC">
        <w:rPr>
          <w:rFonts w:eastAsia="Calibri"/>
        </w:rPr>
        <w:t>.</w:t>
      </w:r>
    </w:p>
    <w:p w14:paraId="3497ECF7" w14:textId="77777777" w:rsidR="00A244FC" w:rsidRDefault="00A244FC" w:rsidP="00A244FC">
      <w:pPr>
        <w:pStyle w:val="ListParagraph"/>
        <w:numPr>
          <w:ilvl w:val="1"/>
          <w:numId w:val="21"/>
        </w:numPr>
        <w:rPr>
          <w:rFonts w:eastAsia="Calibri"/>
        </w:rPr>
      </w:pPr>
      <w:r w:rsidRPr="00A244FC">
        <w:rPr>
          <w:rFonts w:eastAsia="Calibri"/>
        </w:rPr>
        <w:t>Username field, the Actor types in their username. Required. Unique.</w:t>
      </w:r>
    </w:p>
    <w:p w14:paraId="6B9AE752" w14:textId="77777777" w:rsidR="00A244FC" w:rsidRDefault="00A244FC" w:rsidP="00A244FC">
      <w:pPr>
        <w:pStyle w:val="ListParagraph"/>
        <w:numPr>
          <w:ilvl w:val="1"/>
          <w:numId w:val="21"/>
        </w:numPr>
        <w:rPr>
          <w:rFonts w:eastAsia="Calibri"/>
        </w:rPr>
      </w:pPr>
      <w:r w:rsidRPr="00A244FC">
        <w:rPr>
          <w:rFonts w:eastAsia="Calibri"/>
        </w:rPr>
        <w:t>Password field, the Actor types in their password. Required.</w:t>
      </w:r>
    </w:p>
    <w:p w14:paraId="64773C0F" w14:textId="77777777" w:rsidR="00A244FC" w:rsidRDefault="00A244FC" w:rsidP="00A244FC">
      <w:pPr>
        <w:pStyle w:val="ListParagraph"/>
        <w:numPr>
          <w:ilvl w:val="0"/>
          <w:numId w:val="21"/>
        </w:numPr>
        <w:rPr>
          <w:rFonts w:eastAsia="Calibri"/>
        </w:rPr>
      </w:pPr>
      <w:r w:rsidRPr="00A244FC">
        <w:rPr>
          <w:rFonts w:eastAsia="Calibri"/>
        </w:rPr>
        <w:t xml:space="preserve">The Web Page contains a login button. The button is inactive until all the required fields have been filled. </w:t>
      </w:r>
    </w:p>
    <w:p w14:paraId="5A290412" w14:textId="30A9282E" w:rsidR="00A244FC" w:rsidRPr="00A244FC" w:rsidRDefault="00A244FC" w:rsidP="00A244FC">
      <w:pPr>
        <w:pStyle w:val="ListParagraph"/>
        <w:numPr>
          <w:ilvl w:val="0"/>
          <w:numId w:val="21"/>
        </w:numPr>
        <w:rPr>
          <w:rFonts w:eastAsia="Calibri"/>
        </w:rPr>
      </w:pPr>
      <w:r w:rsidRPr="00A244FC">
        <w:rPr>
          <w:rFonts w:eastAsia="Calibri"/>
        </w:rPr>
        <w:t xml:space="preserve">The actor clicks this </w:t>
      </w:r>
      <w:proofErr w:type="spellStart"/>
      <w:proofErr w:type="gramStart"/>
      <w:r w:rsidRPr="00A244FC">
        <w:rPr>
          <w:rFonts w:eastAsia="Calibri"/>
        </w:rPr>
        <w:t>button.The</w:t>
      </w:r>
      <w:proofErr w:type="spellEnd"/>
      <w:proofErr w:type="gramEnd"/>
      <w:r w:rsidRPr="00A244FC">
        <w:rPr>
          <w:rFonts w:eastAsia="Calibri"/>
        </w:rPr>
        <w:t xml:space="preserve"> system compares credentials provided by the actor to those stored in the database.</w:t>
      </w:r>
    </w:p>
    <w:p w14:paraId="1416B39E" w14:textId="77777777" w:rsidR="00A244FC" w:rsidRPr="00A244FC" w:rsidRDefault="00A244FC" w:rsidP="00A244FC">
      <w:pPr>
        <w:pStyle w:val="ListParagraph"/>
        <w:ind w:left="360"/>
        <w:rPr>
          <w:rFonts w:eastAsia="Calibri"/>
        </w:rPr>
      </w:pPr>
    </w:p>
    <w:p w14:paraId="0CA3B0A7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Post Conditions:</w:t>
      </w:r>
    </w:p>
    <w:p w14:paraId="7EBC9E4D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>P1. The Actor is logged in to the system</w:t>
      </w:r>
    </w:p>
    <w:p w14:paraId="2511F38C" w14:textId="77777777" w:rsidR="00A244FC" w:rsidRPr="00A244FC" w:rsidRDefault="00A244FC" w:rsidP="00A244FC">
      <w:pPr>
        <w:numPr>
          <w:ilvl w:val="0"/>
          <w:numId w:val="22"/>
        </w:num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The Senior Account manager or Account manager gets redirected to the Accounts Manager page. See </w:t>
      </w:r>
      <w:r w:rsidRPr="00A244FC">
        <w:rPr>
          <w:rFonts w:ascii="Times New Roman" w:eastAsia="Calibri" w:hAnsi="Times New Roman" w:cs="Times New Roman"/>
          <w:b/>
          <w:sz w:val="24"/>
          <w:szCs w:val="24"/>
        </w:rPr>
        <w:t>UC-2</w:t>
      </w:r>
      <w:r w:rsidRPr="00A244F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3CB91A33" w14:textId="77777777" w:rsidR="00A244FC" w:rsidRPr="00A244FC" w:rsidRDefault="00A244FC" w:rsidP="00A244FC">
      <w:pPr>
        <w:numPr>
          <w:ilvl w:val="0"/>
          <w:numId w:val="22"/>
        </w:num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The Inn Owner gets redirected to the Inn Owners page. See </w:t>
      </w:r>
      <w:r w:rsidRPr="00A244FC">
        <w:rPr>
          <w:rFonts w:ascii="Times New Roman" w:eastAsia="Calibri" w:hAnsi="Times New Roman" w:cs="Times New Roman"/>
          <w:b/>
          <w:sz w:val="24"/>
          <w:szCs w:val="24"/>
        </w:rPr>
        <w:t>UC-7</w:t>
      </w:r>
      <w:r w:rsidRPr="00A244F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42EF64A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Exceptions:</w:t>
      </w:r>
    </w:p>
    <w:p w14:paraId="38AB2D9B" w14:textId="43D04E6E" w:rsidR="00A244FC" w:rsidRP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  <w:r w:rsidRPr="00A244FC">
        <w:rPr>
          <w:rFonts w:ascii="Times New Roman" w:eastAsia="MS Mincho" w:hAnsi="Times New Roman" w:cs="Times New Roman"/>
          <w:sz w:val="24"/>
          <w:szCs w:val="24"/>
        </w:rPr>
        <w:t>E1. The system fails to authenticate the actor and prints out an error message saying, “Credentials entered do not match our records”.</w:t>
      </w:r>
    </w:p>
    <w:p w14:paraId="38558EC8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otes: </w:t>
      </w:r>
      <w:r w:rsidRPr="00A244FC">
        <w:rPr>
          <w:rFonts w:ascii="Times New Roman" w:eastAsia="MS Mincho" w:hAnsi="Times New Roman" w:cs="Times New Roman"/>
          <w:sz w:val="24"/>
          <w:szCs w:val="24"/>
        </w:rPr>
        <w:t>There is no button or link to recover credentials. The actor must contact management to do so.</w:t>
      </w:r>
      <w:r>
        <w:rPr>
          <w:rFonts w:ascii="Times New Roman" w:eastAsia="MS Mincho" w:hAnsi="Times New Roman" w:cs="Times New Roman"/>
          <w:sz w:val="24"/>
          <w:szCs w:val="24"/>
        </w:rPr>
        <w:br w:type="page"/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lastRenderedPageBreak/>
        <w:t>Use Case</w:t>
      </w:r>
    </w:p>
    <w:p w14:paraId="34CD440B" w14:textId="2E8A7159" w:rsidR="00A244FC" w:rsidRP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ame: </w:t>
      </w:r>
      <w:r w:rsidRPr="00A244FC">
        <w:rPr>
          <w:rFonts w:ascii="Times New Roman" w:eastAsia="Calibri" w:hAnsi="Times New Roman" w:cs="Times New Roman"/>
          <w:sz w:val="24"/>
          <w:szCs w:val="24"/>
        </w:rPr>
        <w:t>Accounts Manager Page</w:t>
      </w: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ID: </w:t>
      </w:r>
      <w:r w:rsidRPr="00A244FC">
        <w:rPr>
          <w:rFonts w:ascii="Times New Roman" w:eastAsia="Calibri" w:hAnsi="Times New Roman" w:cs="Times New Roman"/>
          <w:sz w:val="24"/>
          <w:szCs w:val="24"/>
        </w:rPr>
        <w:t>UC-2</w:t>
      </w:r>
    </w:p>
    <w:p w14:paraId="41B82992" w14:textId="77777777" w:rsidR="00A244FC" w:rsidRPr="00A244FC" w:rsidRDefault="00A244FC" w:rsidP="00A244FC">
      <w:pPr>
        <w:tabs>
          <w:tab w:val="left" w:pos="504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Created: </w:t>
      </w:r>
      <w:r w:rsidRPr="00A244FC">
        <w:rPr>
          <w:rFonts w:ascii="Times New Roman" w:hAnsi="Times New Roman" w:cs="Times New Roman"/>
          <w:sz w:val="24"/>
          <w:szCs w:val="24"/>
        </w:rPr>
        <w:t>Nov. 4, 2019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Last Modified: </w:t>
      </w:r>
      <w:r w:rsidRPr="00A244FC">
        <w:rPr>
          <w:rFonts w:ascii="Times New Roman" w:hAnsi="Times New Roman" w:cs="Times New Roman"/>
          <w:sz w:val="24"/>
          <w:szCs w:val="24"/>
        </w:rPr>
        <w:t>Nov. 14, 2019</w:t>
      </w: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</w:p>
    <w:p w14:paraId="511F9C22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Actor: </w:t>
      </w:r>
      <w:r w:rsidRPr="00A244FC">
        <w:rPr>
          <w:rFonts w:ascii="Times New Roman" w:eastAsia="Calibri" w:hAnsi="Times New Roman" w:cs="Times New Roman"/>
          <w:sz w:val="24"/>
          <w:szCs w:val="24"/>
        </w:rPr>
        <w:t>Senior Account Managers or Account Managers</w:t>
      </w:r>
    </w:p>
    <w:p w14:paraId="44B592E0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Description: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The Senior Account Manager or Account Manager generates a report for an Inn Owner </w:t>
      </w:r>
    </w:p>
    <w:p w14:paraId="04D08301" w14:textId="295D9ADE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Trigger: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Inn Owner request</w:t>
      </w:r>
      <w:r w:rsidRPr="00A244FC">
        <w:rPr>
          <w:rFonts w:ascii="Times New Roman" w:eastAsia="Calibri" w:hAnsi="Times New Roman" w:cs="Times New Roman"/>
          <w:sz w:val="24"/>
          <w:szCs w:val="24"/>
        </w:rPr>
        <w:t>s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a marketing report to be generated for them.</w:t>
      </w:r>
    </w:p>
    <w:p w14:paraId="4E3E78DB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Type: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 Internal</w:t>
      </w:r>
    </w:p>
    <w:p w14:paraId="4DAF4BF0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Preconditions:</w:t>
      </w:r>
    </w:p>
    <w:p w14:paraId="590122FB" w14:textId="540EEAAB" w:rsidR="00A244FC" w:rsidRPr="00A244FC" w:rsidRDefault="00A244FC" w:rsidP="00A244FC">
      <w:pPr>
        <w:numPr>
          <w:ilvl w:val="0"/>
          <w:numId w:val="23"/>
        </w:num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a</w:t>
      </w: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ctors are </w:t>
      </w:r>
      <w:r w:rsidRPr="00A244FC">
        <w:rPr>
          <w:rFonts w:ascii="Times New Roman" w:eastAsia="Calibri" w:hAnsi="Times New Roman" w:cs="Times New Roman"/>
          <w:sz w:val="24"/>
          <w:szCs w:val="24"/>
        </w:rPr>
        <w:t>o</w:t>
      </w:r>
      <w:r w:rsidRPr="00A244FC">
        <w:rPr>
          <w:rFonts w:ascii="Times New Roman" w:eastAsia="Calibri" w:hAnsi="Times New Roman" w:cs="Times New Roman"/>
          <w:sz w:val="24"/>
          <w:szCs w:val="24"/>
        </w:rPr>
        <w:t>n the right web page to perform this action.</w:t>
      </w:r>
    </w:p>
    <w:p w14:paraId="1BA7ED7F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Normal Course:</w:t>
      </w:r>
    </w:p>
    <w:p w14:paraId="144EF3B6" w14:textId="1E4CDF9A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N1. 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a</w:t>
      </w:r>
      <w:r w:rsidRPr="00A244FC">
        <w:rPr>
          <w:rFonts w:ascii="Times New Roman" w:eastAsia="Calibri" w:hAnsi="Times New Roman" w:cs="Times New Roman"/>
          <w:sz w:val="24"/>
          <w:szCs w:val="24"/>
        </w:rPr>
        <w:t>ctor fills out all the required fields and generates the report.</w:t>
      </w:r>
    </w:p>
    <w:p w14:paraId="66456690" w14:textId="77777777" w:rsidR="00A244FC" w:rsidRPr="00A244FC" w:rsidRDefault="00A244FC" w:rsidP="00A244FC">
      <w:pPr>
        <w:pStyle w:val="ListParagraph"/>
        <w:numPr>
          <w:ilvl w:val="0"/>
          <w:numId w:val="25"/>
        </w:numPr>
        <w:rPr>
          <w:rFonts w:eastAsia="Calibri"/>
          <w:b/>
          <w:bCs/>
        </w:rPr>
      </w:pPr>
      <w:r w:rsidRPr="00A244FC">
        <w:rPr>
          <w:rFonts w:eastAsia="Calibri"/>
        </w:rPr>
        <w:t>The web page contains the following fields.</w:t>
      </w:r>
    </w:p>
    <w:p w14:paraId="36157172" w14:textId="77777777" w:rsidR="00A244FC" w:rsidRPr="00A244FC" w:rsidRDefault="00A244FC" w:rsidP="00A244FC">
      <w:pPr>
        <w:pStyle w:val="ListParagraph"/>
        <w:numPr>
          <w:ilvl w:val="1"/>
          <w:numId w:val="25"/>
        </w:numPr>
        <w:rPr>
          <w:rFonts w:eastAsia="Calibri"/>
          <w:b/>
          <w:bCs/>
        </w:rPr>
      </w:pPr>
      <w:r w:rsidRPr="00A244FC">
        <w:rPr>
          <w:bCs/>
        </w:rPr>
        <w:t>Senior Account Manager or Account Manager specifies which Inn Owner the report is generated from a drop-down menu</w:t>
      </w:r>
      <w:r w:rsidRPr="00A244FC">
        <w:rPr>
          <w:rFonts w:eastAsia="Calibri"/>
        </w:rPr>
        <w:t>. Required.</w:t>
      </w:r>
    </w:p>
    <w:p w14:paraId="524D8FC8" w14:textId="77777777" w:rsidR="00A244FC" w:rsidRPr="00A244FC" w:rsidRDefault="00A244FC" w:rsidP="00A244FC">
      <w:pPr>
        <w:pStyle w:val="ListParagraph"/>
        <w:numPr>
          <w:ilvl w:val="1"/>
          <w:numId w:val="25"/>
        </w:numPr>
        <w:rPr>
          <w:rFonts w:eastAsia="Calibri"/>
          <w:b/>
          <w:bCs/>
        </w:rPr>
      </w:pPr>
      <w:r w:rsidRPr="00A244FC">
        <w:rPr>
          <w:bCs/>
        </w:rPr>
        <w:t xml:space="preserve">Senior Account Manager or Account Manager specifies the date range the report is generated </w:t>
      </w:r>
      <w:r w:rsidRPr="00A244FC">
        <w:rPr>
          <w:rFonts w:eastAsia="Calibri"/>
        </w:rPr>
        <w:t>from a JavaScript Calendar</w:t>
      </w:r>
      <w:r w:rsidRPr="00A244FC">
        <w:rPr>
          <w:bCs/>
        </w:rPr>
        <w:t>.</w:t>
      </w:r>
      <w:r w:rsidRPr="00A244FC">
        <w:rPr>
          <w:rFonts w:eastAsia="Calibri"/>
        </w:rPr>
        <w:t xml:space="preserve"> Required.</w:t>
      </w:r>
    </w:p>
    <w:p w14:paraId="6801C2EB" w14:textId="77777777" w:rsidR="00A244FC" w:rsidRPr="00A244FC" w:rsidRDefault="00A244FC" w:rsidP="00A244FC">
      <w:pPr>
        <w:pStyle w:val="ListParagraph"/>
        <w:numPr>
          <w:ilvl w:val="1"/>
          <w:numId w:val="25"/>
        </w:numPr>
        <w:rPr>
          <w:rFonts w:eastAsia="Calibri"/>
          <w:b/>
          <w:bCs/>
        </w:rPr>
      </w:pPr>
      <w:r w:rsidRPr="00A244FC">
        <w:rPr>
          <w:bCs/>
        </w:rPr>
        <w:t xml:space="preserve">Senior Account Managers or account manager specifies any combination of sources the report is generated from. Required a minimum of one source. </w:t>
      </w:r>
    </w:p>
    <w:p w14:paraId="542D6B73" w14:textId="77777777" w:rsidR="00A244FC" w:rsidRPr="00A244FC" w:rsidRDefault="00A244FC" w:rsidP="00A244FC">
      <w:pPr>
        <w:pStyle w:val="ListParagraph"/>
        <w:numPr>
          <w:ilvl w:val="2"/>
          <w:numId w:val="25"/>
        </w:numPr>
        <w:rPr>
          <w:rFonts w:eastAsia="Calibri"/>
          <w:b/>
          <w:bCs/>
        </w:rPr>
      </w:pPr>
      <w:r w:rsidRPr="00A244FC">
        <w:rPr>
          <w:bCs/>
        </w:rPr>
        <w:t xml:space="preserve">Checkboxes will be used to choose from the following </w:t>
      </w:r>
      <w:proofErr w:type="spellStart"/>
      <w:proofErr w:type="gramStart"/>
      <w:r w:rsidRPr="00A244FC">
        <w:rPr>
          <w:bCs/>
        </w:rPr>
        <w:t>sources.Possible</w:t>
      </w:r>
      <w:proofErr w:type="spellEnd"/>
      <w:proofErr w:type="gramEnd"/>
      <w:r w:rsidRPr="00A244FC">
        <w:rPr>
          <w:bCs/>
        </w:rPr>
        <w:t xml:space="preserve"> Sources: Google Analytics, MailChimp, Facebook, Cart Stack, </w:t>
      </w:r>
      <w:proofErr w:type="spellStart"/>
      <w:r w:rsidRPr="00A244FC">
        <w:rPr>
          <w:bCs/>
        </w:rPr>
        <w:t>Trip</w:t>
      </w:r>
      <w:proofErr w:type="spellEnd"/>
      <w:r w:rsidRPr="00A244FC">
        <w:rPr>
          <w:bCs/>
        </w:rPr>
        <w:t xml:space="preserve"> Tease, Think Reservations.</w:t>
      </w:r>
    </w:p>
    <w:p w14:paraId="3AC04592" w14:textId="269F9BEC" w:rsidR="00A244FC" w:rsidRPr="00A244FC" w:rsidRDefault="00A244FC" w:rsidP="00A244FC">
      <w:pPr>
        <w:pStyle w:val="ListParagraph"/>
        <w:numPr>
          <w:ilvl w:val="0"/>
          <w:numId w:val="25"/>
        </w:numPr>
        <w:rPr>
          <w:rFonts w:eastAsia="Calibri"/>
          <w:b/>
          <w:bCs/>
        </w:rPr>
      </w:pPr>
      <w:r w:rsidRPr="00A244FC">
        <w:rPr>
          <w:rFonts w:eastAsia="MS Mincho"/>
        </w:rPr>
        <w:t xml:space="preserve">The Web Page contains a generate button. The button is inactive until all the required fields have been filled. The actor submits by </w:t>
      </w:r>
      <w:r w:rsidRPr="00A244FC">
        <w:rPr>
          <w:rFonts w:eastAsia="MS Mincho"/>
        </w:rPr>
        <w:t>clicking</w:t>
      </w:r>
      <w:r w:rsidRPr="00A244FC">
        <w:rPr>
          <w:rFonts w:eastAsia="MS Mincho"/>
        </w:rPr>
        <w:t xml:space="preserve"> this button.</w:t>
      </w:r>
    </w:p>
    <w:p w14:paraId="7D39B492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Post Conditions:</w:t>
      </w:r>
    </w:p>
    <w:p w14:paraId="29D150A2" w14:textId="39F7C54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sz w:val="24"/>
          <w:szCs w:val="24"/>
        </w:rPr>
        <w:t xml:space="preserve">P1. </w:t>
      </w:r>
      <w:r w:rsidRPr="00A244FC">
        <w:rPr>
          <w:rFonts w:ascii="Times New Roman" w:eastAsia="Calibri" w:hAnsi="Times New Roman" w:cs="Times New Roman"/>
          <w:sz w:val="24"/>
          <w:szCs w:val="24"/>
        </w:rPr>
        <w:t>The r</w:t>
      </w:r>
      <w:r w:rsidRPr="00A244FC">
        <w:rPr>
          <w:rFonts w:ascii="Times New Roman" w:eastAsia="Calibri" w:hAnsi="Times New Roman" w:cs="Times New Roman"/>
          <w:sz w:val="24"/>
          <w:szCs w:val="24"/>
        </w:rPr>
        <w:t>eport is Generated Successfully.</w:t>
      </w:r>
    </w:p>
    <w:p w14:paraId="5E0F199C" w14:textId="69396B31" w:rsidR="00A244FC" w:rsidRPr="00A244FC" w:rsidRDefault="00A244FC" w:rsidP="00A244FC">
      <w:pPr>
        <w:pStyle w:val="ListParagraph"/>
        <w:numPr>
          <w:ilvl w:val="0"/>
          <w:numId w:val="26"/>
        </w:numPr>
        <w:rPr>
          <w:rFonts w:eastAsia="Calibri"/>
        </w:rPr>
      </w:pPr>
      <w:r w:rsidRPr="00A244FC">
        <w:rPr>
          <w:rFonts w:eastAsia="Calibri"/>
        </w:rPr>
        <w:t xml:space="preserve">Inn Owner is logins to their account to see the report that was generated by </w:t>
      </w:r>
      <w:r w:rsidRPr="00A244FC">
        <w:rPr>
          <w:rFonts w:eastAsia="Calibri"/>
        </w:rPr>
        <w:t xml:space="preserve">the </w:t>
      </w:r>
      <w:r w:rsidRPr="00A244FC">
        <w:rPr>
          <w:rFonts w:eastAsia="Calibri"/>
        </w:rPr>
        <w:t xml:space="preserve">Senior Account Manager or Account Manager. </w:t>
      </w:r>
      <w:r w:rsidRPr="00A244FC">
        <w:rPr>
          <w:rFonts w:eastAsia="Calibri"/>
          <w:b/>
        </w:rPr>
        <w:t>UC-7.</w:t>
      </w:r>
    </w:p>
    <w:p w14:paraId="5AD237AD" w14:textId="77777777" w:rsidR="00A244FC" w:rsidRPr="00A244FC" w:rsidRDefault="00A244FC" w:rsidP="00A244FC">
      <w:pPr>
        <w:pStyle w:val="ListParagraph"/>
        <w:rPr>
          <w:rFonts w:eastAsia="Calibri"/>
        </w:rPr>
      </w:pPr>
    </w:p>
    <w:p w14:paraId="04566FCF" w14:textId="77777777" w:rsidR="00A244FC" w:rsidRPr="00A244FC" w:rsidRDefault="00A244FC" w:rsidP="00A244FC">
      <w:pPr>
        <w:spacing w:line="240" w:lineRule="auto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>Exceptions:</w:t>
      </w:r>
    </w:p>
    <w:p w14:paraId="0095F89C" w14:textId="4172B93F" w:rsidR="00A244FC" w:rsidRP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  <w:r w:rsidRPr="00A244FC">
        <w:rPr>
          <w:rFonts w:ascii="Times New Roman" w:eastAsia="MS Mincho" w:hAnsi="Times New Roman" w:cs="Times New Roman"/>
          <w:sz w:val="24"/>
          <w:szCs w:val="24"/>
        </w:rPr>
        <w:t xml:space="preserve">E1. The report already exists – upon generating the report, a message will let the </w:t>
      </w:r>
      <w:r w:rsidRPr="00A244FC">
        <w:rPr>
          <w:rFonts w:ascii="Times New Roman" w:eastAsia="Calibri" w:hAnsi="Times New Roman" w:cs="Times New Roman"/>
          <w:sz w:val="24"/>
          <w:szCs w:val="24"/>
        </w:rPr>
        <w:t>Senior Account Manager or Account Manager</w:t>
      </w:r>
      <w:r w:rsidRPr="00A244FC">
        <w:rPr>
          <w:rFonts w:ascii="Times New Roman" w:eastAsia="MS Mincho" w:hAnsi="Times New Roman" w:cs="Times New Roman"/>
          <w:sz w:val="24"/>
          <w:szCs w:val="24"/>
        </w:rPr>
        <w:t xml:space="preserve"> know that this report already exists. </w:t>
      </w:r>
    </w:p>
    <w:p w14:paraId="330DFB1F" w14:textId="24424E4E" w:rsid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  <w:r w:rsidRPr="00A244FC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Notes: </w:t>
      </w:r>
      <w:r w:rsidRPr="00A244FC">
        <w:rPr>
          <w:rFonts w:ascii="Times New Roman" w:eastAsia="MS Mincho" w:hAnsi="Times New Roman" w:cs="Times New Roman"/>
          <w:sz w:val="24"/>
          <w:szCs w:val="24"/>
        </w:rPr>
        <w:t xml:space="preserve">Each Inn Owner will have a unique page generated for them and their reports. </w:t>
      </w:r>
    </w:p>
    <w:p w14:paraId="1EC2DEAE" w14:textId="34E5729B" w:rsid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</w:p>
    <w:p w14:paraId="616A8364" w14:textId="4E3F806C" w:rsid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</w:p>
    <w:p w14:paraId="752E9B0E" w14:textId="17FF508A" w:rsidR="00A244FC" w:rsidRDefault="00A244FC" w:rsidP="00A244FC">
      <w:pPr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</w:p>
    <w:p w14:paraId="6A7C299E" w14:textId="77777777" w:rsidR="00A244FC" w:rsidRDefault="00A244FC" w:rsidP="00A244FC">
      <w:pPr>
        <w:tabs>
          <w:tab w:val="left" w:pos="5040"/>
          <w:tab w:val="left" w:pos="7920"/>
        </w:tabs>
        <w:spacing w:line="240" w:lineRule="auto"/>
        <w:rPr>
          <w:rFonts w:ascii="Times New Roman" w:eastAsia="MS Mincho" w:hAnsi="Times New Roman" w:cs="Times New Roman"/>
          <w:sz w:val="24"/>
          <w:szCs w:val="24"/>
        </w:rPr>
      </w:pPr>
    </w:p>
    <w:p w14:paraId="0D3ED9BC" w14:textId="0BAF988E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Use Case</w:t>
      </w:r>
    </w:p>
    <w:p w14:paraId="3F33AC88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Name: </w:t>
      </w:r>
      <w:r w:rsidRPr="00A244FC">
        <w:rPr>
          <w:rFonts w:ascii="Times New Roman" w:hAnsi="Times New Roman" w:cs="Times New Roman"/>
          <w:sz w:val="24"/>
          <w:szCs w:val="24"/>
        </w:rPr>
        <w:t>Editing Page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ID: </w:t>
      </w:r>
      <w:r w:rsidRPr="00A244FC">
        <w:rPr>
          <w:rFonts w:ascii="Times New Roman" w:hAnsi="Times New Roman" w:cs="Times New Roman"/>
          <w:sz w:val="24"/>
          <w:szCs w:val="24"/>
        </w:rPr>
        <w:t>UC-3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Priority: </w:t>
      </w:r>
      <w:r w:rsidRPr="00A244FC">
        <w:rPr>
          <w:rFonts w:ascii="Times New Roman" w:hAnsi="Times New Roman" w:cs="Times New Roman"/>
          <w:sz w:val="24"/>
          <w:szCs w:val="24"/>
        </w:rPr>
        <w:t>H</w:t>
      </w:r>
    </w:p>
    <w:p w14:paraId="3C6EAFD4" w14:textId="77777777" w:rsidR="00A244FC" w:rsidRPr="00A244FC" w:rsidRDefault="00A244FC" w:rsidP="00A244FC">
      <w:pPr>
        <w:tabs>
          <w:tab w:val="left" w:pos="504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Created: </w:t>
      </w:r>
      <w:r w:rsidRPr="00A244FC">
        <w:rPr>
          <w:rFonts w:ascii="Times New Roman" w:hAnsi="Times New Roman" w:cs="Times New Roman"/>
          <w:sz w:val="24"/>
          <w:szCs w:val="24"/>
        </w:rPr>
        <w:t>Nov. 12, 2019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Last Modified: </w:t>
      </w:r>
      <w:r w:rsidRPr="00A244FC">
        <w:rPr>
          <w:rFonts w:ascii="Times New Roman" w:hAnsi="Times New Roman" w:cs="Times New Roman"/>
          <w:sz w:val="24"/>
          <w:szCs w:val="24"/>
        </w:rPr>
        <w:t>Nov. 14, 2019</w:t>
      </w:r>
    </w:p>
    <w:p w14:paraId="7D5C2A5C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Actor: </w:t>
      </w:r>
      <w:r w:rsidRPr="00A244FC">
        <w:rPr>
          <w:rFonts w:ascii="Times New Roman" w:hAnsi="Times New Roman" w:cs="Times New Roman"/>
          <w:sz w:val="24"/>
          <w:szCs w:val="24"/>
        </w:rPr>
        <w:t>System User</w:t>
      </w:r>
    </w:p>
    <w:p w14:paraId="53D1FD2A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A244FC">
        <w:rPr>
          <w:rFonts w:ascii="Times New Roman" w:hAnsi="Times New Roman" w:cs="Times New Roman"/>
          <w:sz w:val="24"/>
          <w:szCs w:val="24"/>
        </w:rPr>
        <w:t xml:space="preserve"> The user is permitted access to add, update, or delete users by clicking the add, update, or delete buttons on the editing page.</w:t>
      </w:r>
    </w:p>
    <w:p w14:paraId="39EA03E8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Trigger:</w:t>
      </w:r>
      <w:r w:rsidRPr="00A244FC">
        <w:rPr>
          <w:rFonts w:ascii="Times New Roman" w:hAnsi="Times New Roman" w:cs="Times New Roman"/>
          <w:sz w:val="24"/>
          <w:szCs w:val="24"/>
        </w:rPr>
        <w:t xml:space="preserve"> The Senior Account Manager wants to add, update, or delete any other users.</w:t>
      </w:r>
    </w:p>
    <w:p w14:paraId="61A4B857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Type:</w:t>
      </w:r>
      <w:r w:rsidRPr="00A244FC">
        <w:rPr>
          <w:rFonts w:ascii="Times New Roman" w:hAnsi="Times New Roman" w:cs="Times New Roman"/>
          <w:sz w:val="24"/>
          <w:szCs w:val="24"/>
        </w:rPr>
        <w:t xml:space="preserve"> External</w:t>
      </w:r>
    </w:p>
    <w:p w14:paraId="0740D260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Preconditions:</w:t>
      </w:r>
    </w:p>
    <w:p w14:paraId="5CD36E83" w14:textId="599AF581" w:rsidR="00A244FC" w:rsidRPr="00A244FC" w:rsidRDefault="00A244FC" w:rsidP="00A244FC">
      <w:pPr>
        <w:pStyle w:val="ListParagraph"/>
        <w:numPr>
          <w:ilvl w:val="0"/>
          <w:numId w:val="5"/>
        </w:numPr>
        <w:spacing w:after="160"/>
      </w:pPr>
      <w:r w:rsidRPr="00A244FC">
        <w:t>The user is authenticated and logged in</w:t>
      </w:r>
      <w:r w:rsidRPr="00A244FC">
        <w:t>to</w:t>
      </w:r>
      <w:r w:rsidRPr="00A244FC">
        <w:t xml:space="preserve"> the system.</w:t>
      </w:r>
    </w:p>
    <w:p w14:paraId="364375ED" w14:textId="77777777" w:rsidR="00A244FC" w:rsidRPr="00A244FC" w:rsidRDefault="00A244FC" w:rsidP="00A244FC">
      <w:pPr>
        <w:pStyle w:val="ListParagraph"/>
        <w:numPr>
          <w:ilvl w:val="0"/>
          <w:numId w:val="5"/>
        </w:numPr>
        <w:spacing w:after="160"/>
      </w:pPr>
      <w:r w:rsidRPr="00A244FC">
        <w:t>The user is on the correct screen/form to perform this action.</w:t>
      </w:r>
    </w:p>
    <w:p w14:paraId="550FD2DF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Normal Course:</w:t>
      </w:r>
    </w:p>
    <w:p w14:paraId="5B19A3AE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sz w:val="24"/>
          <w:szCs w:val="24"/>
        </w:rPr>
        <w:t>N1. The user clicks either the add, update, or delete button on the editing web form.</w:t>
      </w:r>
    </w:p>
    <w:p w14:paraId="01A92EEB" w14:textId="77777777" w:rsidR="00A244FC" w:rsidRPr="00A244FC" w:rsidRDefault="00A244FC" w:rsidP="00A244FC">
      <w:pPr>
        <w:pStyle w:val="ListParagraph"/>
        <w:numPr>
          <w:ilvl w:val="0"/>
          <w:numId w:val="9"/>
        </w:numPr>
        <w:spacing w:after="160"/>
      </w:pPr>
      <w:r w:rsidRPr="00A244FC">
        <w:t>The form contains the following buttons: Add, Update, or Delete</w:t>
      </w:r>
    </w:p>
    <w:p w14:paraId="5279A5A4" w14:textId="5C7C0726" w:rsidR="00A244FC" w:rsidRPr="00A244FC" w:rsidRDefault="00A244FC" w:rsidP="00A244FC">
      <w:pPr>
        <w:pStyle w:val="ListParagraph"/>
        <w:numPr>
          <w:ilvl w:val="1"/>
          <w:numId w:val="12"/>
        </w:numPr>
      </w:pPr>
      <w:r w:rsidRPr="00A244FC">
        <w:t xml:space="preserve">If the </w:t>
      </w:r>
      <w:r w:rsidRPr="00A244FC">
        <w:t xml:space="preserve">“Add” </w:t>
      </w:r>
      <w:r w:rsidRPr="00A244FC">
        <w:t xml:space="preserve">button is clicked, </w:t>
      </w:r>
      <w:r w:rsidRPr="00A244FC">
        <w:t xml:space="preserve">the page will redirect to the “Add User Page” which allows the user to add new user records to the database. See </w:t>
      </w:r>
      <w:r w:rsidRPr="00A244FC">
        <w:rPr>
          <w:b/>
          <w:bCs/>
        </w:rPr>
        <w:t>UC-4</w:t>
      </w:r>
      <w:r w:rsidRPr="00A244FC">
        <w:t>.</w:t>
      </w:r>
    </w:p>
    <w:p w14:paraId="37A62555" w14:textId="46C6F791" w:rsidR="00A244FC" w:rsidRPr="00A244FC" w:rsidRDefault="00A244FC" w:rsidP="00A244FC">
      <w:pPr>
        <w:pStyle w:val="ListParagraph"/>
        <w:numPr>
          <w:ilvl w:val="1"/>
          <w:numId w:val="12"/>
        </w:numPr>
      </w:pPr>
      <w:r w:rsidRPr="00A244FC">
        <w:t>If the “</w:t>
      </w:r>
      <w:r w:rsidRPr="00A244FC">
        <w:t>Update</w:t>
      </w:r>
      <w:r w:rsidRPr="00A244FC">
        <w:t>” button is clicked, the page will redirect to the “</w:t>
      </w:r>
      <w:r w:rsidRPr="00A244FC">
        <w:t>Update</w:t>
      </w:r>
      <w:r w:rsidRPr="00A244FC">
        <w:t xml:space="preserve"> User Page” which allows the user to add new user records to the database. See </w:t>
      </w:r>
      <w:r w:rsidRPr="00A244FC">
        <w:rPr>
          <w:b/>
          <w:bCs/>
        </w:rPr>
        <w:t>UC-</w:t>
      </w:r>
      <w:r w:rsidRPr="00A244FC">
        <w:rPr>
          <w:b/>
          <w:bCs/>
        </w:rPr>
        <w:t>5</w:t>
      </w:r>
      <w:r w:rsidRPr="00A244FC">
        <w:t>.</w:t>
      </w:r>
    </w:p>
    <w:p w14:paraId="295CAFBD" w14:textId="26786603" w:rsidR="00A244FC" w:rsidRPr="00A244FC" w:rsidRDefault="00A244FC" w:rsidP="00A244FC">
      <w:pPr>
        <w:pStyle w:val="ListParagraph"/>
        <w:numPr>
          <w:ilvl w:val="1"/>
          <w:numId w:val="12"/>
        </w:numPr>
        <w:spacing w:after="160"/>
      </w:pPr>
      <w:r w:rsidRPr="00A244FC">
        <w:t>If the “</w:t>
      </w:r>
      <w:r w:rsidRPr="00A244FC">
        <w:t>Delete</w:t>
      </w:r>
      <w:r w:rsidRPr="00A244FC">
        <w:t xml:space="preserve">” button is clicked, </w:t>
      </w:r>
      <w:r w:rsidRPr="00A244FC">
        <w:t>a message box will be displayed warning the user of the implications of deletion. Users will be prompted to either confirm or cancel the request to delete records from the database.</w:t>
      </w:r>
    </w:p>
    <w:p w14:paraId="4DB10F48" w14:textId="14C24C15" w:rsidR="00A244FC" w:rsidRPr="00A244FC" w:rsidRDefault="00A244FC" w:rsidP="00A244FC">
      <w:pPr>
        <w:pStyle w:val="ListParagraph"/>
        <w:numPr>
          <w:ilvl w:val="2"/>
          <w:numId w:val="12"/>
        </w:numPr>
        <w:spacing w:after="160"/>
      </w:pPr>
      <w:r w:rsidRPr="00A244FC">
        <w:t>If</w:t>
      </w:r>
      <w:r w:rsidRPr="00A244FC">
        <w:t xml:space="preserve"> </w:t>
      </w:r>
      <w:r w:rsidRPr="00A244FC">
        <w:t>user confirms request</w:t>
      </w:r>
      <w:r w:rsidRPr="00A244FC">
        <w:t xml:space="preserve"> to</w:t>
      </w:r>
      <w:r w:rsidRPr="00A244FC">
        <w:t xml:space="preserve"> delete</w:t>
      </w:r>
      <w:r w:rsidRPr="00A244FC">
        <w:t xml:space="preserve"> user records to the database. See </w:t>
      </w:r>
      <w:r w:rsidRPr="00A244FC">
        <w:rPr>
          <w:b/>
          <w:bCs/>
        </w:rPr>
        <w:t>UC-</w:t>
      </w:r>
      <w:r w:rsidRPr="00A244FC">
        <w:rPr>
          <w:b/>
          <w:bCs/>
        </w:rPr>
        <w:t>6</w:t>
      </w:r>
      <w:r w:rsidRPr="00A244FC">
        <w:t>.</w:t>
      </w:r>
    </w:p>
    <w:p w14:paraId="796A7BD9" w14:textId="3F41C0FF" w:rsidR="00A244FC" w:rsidRPr="00A244FC" w:rsidRDefault="00A244FC" w:rsidP="00A244FC">
      <w:pPr>
        <w:pStyle w:val="ListParagraph"/>
        <w:numPr>
          <w:ilvl w:val="2"/>
          <w:numId w:val="12"/>
        </w:numPr>
        <w:spacing w:after="160"/>
      </w:pPr>
      <w:r w:rsidRPr="00A244FC">
        <w:t>If user cancels request, message box is hidden and nothing else happens.</w:t>
      </w:r>
    </w:p>
    <w:p w14:paraId="1FD46E3B" w14:textId="1BAF2B75" w:rsidR="00A244FC" w:rsidRPr="00A244FC" w:rsidRDefault="00A244FC" w:rsidP="00A244FC">
      <w:pPr>
        <w:pStyle w:val="ListParagraph"/>
        <w:numPr>
          <w:ilvl w:val="1"/>
          <w:numId w:val="12"/>
        </w:numPr>
        <w:spacing w:after="160"/>
      </w:pPr>
      <w:r w:rsidRPr="00A244FC">
        <w:t>If no button is clicked, the user will remain on the same page until further action takes place</w:t>
      </w:r>
      <w:r w:rsidRPr="00A244FC">
        <w:t xml:space="preserve"> or the user leaves the page</w:t>
      </w:r>
      <w:r w:rsidRPr="00A244FC">
        <w:t xml:space="preserve">. </w:t>
      </w:r>
    </w:p>
    <w:p w14:paraId="339590B8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Post Conditions:</w:t>
      </w:r>
    </w:p>
    <w:p w14:paraId="0BDDC108" w14:textId="28C94DFA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sz w:val="24"/>
          <w:szCs w:val="24"/>
        </w:rPr>
        <w:t xml:space="preserve">P1. If </w:t>
      </w:r>
      <w:r w:rsidRPr="00A244FC">
        <w:rPr>
          <w:rFonts w:ascii="Times New Roman" w:hAnsi="Times New Roman" w:cs="Times New Roman"/>
          <w:sz w:val="24"/>
          <w:szCs w:val="24"/>
        </w:rPr>
        <w:t xml:space="preserve">the </w:t>
      </w:r>
      <w:r w:rsidRPr="00A244FC">
        <w:rPr>
          <w:rFonts w:ascii="Times New Roman" w:hAnsi="Times New Roman" w:cs="Times New Roman"/>
          <w:sz w:val="24"/>
          <w:szCs w:val="24"/>
        </w:rPr>
        <w:t>button is clicked the user will be at the page desired.</w:t>
      </w:r>
    </w:p>
    <w:p w14:paraId="55430FBF" w14:textId="77777777" w:rsidR="00A244FC" w:rsidRPr="00A244FC" w:rsidRDefault="00A244FC" w:rsidP="00A244FC">
      <w:pPr>
        <w:pStyle w:val="ListParagraph"/>
        <w:numPr>
          <w:ilvl w:val="0"/>
          <w:numId w:val="6"/>
        </w:numPr>
        <w:spacing w:after="160"/>
      </w:pPr>
      <w:r w:rsidRPr="00A244FC">
        <w:t xml:space="preserve">If page loads and has fields that can be edited, then it was successful. </w:t>
      </w:r>
    </w:p>
    <w:p w14:paraId="08BFE2F0" w14:textId="2A22DFC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Exceptions:</w:t>
      </w:r>
    </w:p>
    <w:p w14:paraId="16EF9895" w14:textId="7236BEEE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471CEC7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D168DF8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514F97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lastRenderedPageBreak/>
        <w:t>Use Case</w:t>
      </w:r>
    </w:p>
    <w:p w14:paraId="5B672E4B" w14:textId="77777777" w:rsidR="00A244FC" w:rsidRPr="00A244FC" w:rsidRDefault="00A244FC" w:rsidP="00A244FC">
      <w:pPr>
        <w:tabs>
          <w:tab w:val="left" w:pos="5040"/>
          <w:tab w:val="left" w:pos="792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Name: </w:t>
      </w:r>
      <w:r w:rsidRPr="00A244FC">
        <w:rPr>
          <w:rFonts w:ascii="Times New Roman" w:hAnsi="Times New Roman" w:cs="Times New Roman"/>
          <w:sz w:val="24"/>
          <w:szCs w:val="24"/>
        </w:rPr>
        <w:t>Add User Page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ID: </w:t>
      </w:r>
      <w:r w:rsidRPr="00A244FC">
        <w:rPr>
          <w:rFonts w:ascii="Times New Roman" w:hAnsi="Times New Roman" w:cs="Times New Roman"/>
          <w:sz w:val="24"/>
          <w:szCs w:val="24"/>
        </w:rPr>
        <w:t>UC-4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Priority: </w:t>
      </w:r>
      <w:r w:rsidRPr="00A244FC">
        <w:rPr>
          <w:rFonts w:ascii="Times New Roman" w:hAnsi="Times New Roman" w:cs="Times New Roman"/>
          <w:sz w:val="24"/>
          <w:szCs w:val="24"/>
        </w:rPr>
        <w:t>High</w:t>
      </w:r>
    </w:p>
    <w:p w14:paraId="2067D64E" w14:textId="77777777" w:rsidR="00A244FC" w:rsidRPr="00A244FC" w:rsidRDefault="00A244FC" w:rsidP="00A244FC">
      <w:pPr>
        <w:tabs>
          <w:tab w:val="left" w:pos="5040"/>
        </w:tabs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Created: </w:t>
      </w:r>
      <w:r w:rsidRPr="00A244FC">
        <w:rPr>
          <w:rFonts w:ascii="Times New Roman" w:hAnsi="Times New Roman" w:cs="Times New Roman"/>
          <w:sz w:val="24"/>
          <w:szCs w:val="24"/>
        </w:rPr>
        <w:t>Nov. 14, 2019</w:t>
      </w:r>
      <w:r w:rsidRPr="00A244FC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Last Modified: </w:t>
      </w:r>
      <w:r w:rsidRPr="00A244FC">
        <w:rPr>
          <w:rFonts w:ascii="Times New Roman" w:hAnsi="Times New Roman" w:cs="Times New Roman"/>
          <w:sz w:val="24"/>
          <w:szCs w:val="24"/>
        </w:rPr>
        <w:t>Nov. 14, 2019</w:t>
      </w:r>
    </w:p>
    <w:p w14:paraId="4A9526C2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 xml:space="preserve">Actor: </w:t>
      </w:r>
      <w:r w:rsidRPr="00A244FC">
        <w:rPr>
          <w:rFonts w:ascii="Times New Roman" w:hAnsi="Times New Roman" w:cs="Times New Roman"/>
          <w:sz w:val="24"/>
          <w:szCs w:val="24"/>
        </w:rPr>
        <w:t>System User</w:t>
      </w:r>
    </w:p>
    <w:p w14:paraId="56FCB1B3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Description:</w:t>
      </w:r>
      <w:r w:rsidRPr="00A244FC">
        <w:rPr>
          <w:rFonts w:ascii="Times New Roman" w:hAnsi="Times New Roman" w:cs="Times New Roman"/>
          <w:sz w:val="24"/>
          <w:szCs w:val="24"/>
        </w:rPr>
        <w:t xml:space="preserve"> The user enters the information needed to create a new user that will have access to reports. </w:t>
      </w:r>
    </w:p>
    <w:p w14:paraId="3739F5F9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Trigger:</w:t>
      </w:r>
      <w:r w:rsidRPr="00A244FC">
        <w:rPr>
          <w:rFonts w:ascii="Times New Roman" w:hAnsi="Times New Roman" w:cs="Times New Roman"/>
          <w:sz w:val="24"/>
          <w:szCs w:val="24"/>
        </w:rPr>
        <w:t xml:space="preserve"> The Senior Account Manager would like to create a new user for the system. </w:t>
      </w:r>
    </w:p>
    <w:p w14:paraId="459E120C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Type:</w:t>
      </w:r>
      <w:r w:rsidRPr="00A244FC">
        <w:rPr>
          <w:rFonts w:ascii="Times New Roman" w:hAnsi="Times New Roman" w:cs="Times New Roman"/>
          <w:sz w:val="24"/>
          <w:szCs w:val="24"/>
        </w:rPr>
        <w:t xml:space="preserve"> External</w:t>
      </w:r>
    </w:p>
    <w:p w14:paraId="5C271FDD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Preconditions:</w:t>
      </w:r>
    </w:p>
    <w:p w14:paraId="13D2F320" w14:textId="77777777" w:rsidR="004036BB" w:rsidRDefault="00A244FC" w:rsidP="004036BB">
      <w:pPr>
        <w:pStyle w:val="ListParagraph"/>
        <w:numPr>
          <w:ilvl w:val="0"/>
          <w:numId w:val="27"/>
        </w:numPr>
      </w:pPr>
      <w:r w:rsidRPr="004036BB">
        <w:t>The user is on the right screen/form to perform this action.</w:t>
      </w:r>
    </w:p>
    <w:p w14:paraId="23F1A942" w14:textId="77777777" w:rsidR="004036BB" w:rsidRDefault="00A244FC" w:rsidP="004036BB">
      <w:pPr>
        <w:pStyle w:val="ListParagraph"/>
        <w:numPr>
          <w:ilvl w:val="0"/>
          <w:numId w:val="27"/>
        </w:numPr>
      </w:pPr>
      <w:r w:rsidRPr="004036BB">
        <w:t xml:space="preserve">The user is authorized to access the form that allows them to create new users. </w:t>
      </w:r>
    </w:p>
    <w:p w14:paraId="0FA5B865" w14:textId="08F70CCA" w:rsidR="00A244FC" w:rsidRDefault="00A244FC" w:rsidP="004036BB">
      <w:pPr>
        <w:pStyle w:val="ListParagraph"/>
        <w:numPr>
          <w:ilvl w:val="0"/>
          <w:numId w:val="27"/>
        </w:numPr>
      </w:pPr>
      <w:r w:rsidRPr="004036BB">
        <w:t>The “</w:t>
      </w:r>
      <w:r w:rsidRPr="004036BB">
        <w:t>A</w:t>
      </w:r>
      <w:r w:rsidRPr="004036BB">
        <w:t xml:space="preserve">dd” button has been clicked on the editing form and the new page has loaded. </w:t>
      </w:r>
    </w:p>
    <w:p w14:paraId="08B263A0" w14:textId="77777777" w:rsidR="004036BB" w:rsidRPr="004036BB" w:rsidRDefault="004036BB" w:rsidP="004036BB">
      <w:pPr>
        <w:pStyle w:val="ListParagraph"/>
        <w:ind w:left="360"/>
      </w:pPr>
    </w:p>
    <w:p w14:paraId="639FC6E4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Normal Course:</w:t>
      </w:r>
    </w:p>
    <w:p w14:paraId="039E0E9F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sz w:val="24"/>
          <w:szCs w:val="24"/>
        </w:rPr>
        <w:t xml:space="preserve">N1. The user fills out the form with the necessary information needed to create a new user. </w:t>
      </w:r>
    </w:p>
    <w:p w14:paraId="61A38B8D" w14:textId="77777777" w:rsidR="00A244FC" w:rsidRPr="004036BB" w:rsidRDefault="00A244FC" w:rsidP="004036BB">
      <w:pPr>
        <w:pStyle w:val="ListParagraph"/>
        <w:numPr>
          <w:ilvl w:val="0"/>
          <w:numId w:val="28"/>
        </w:numPr>
      </w:pPr>
      <w:r w:rsidRPr="004036BB">
        <w:t xml:space="preserve">The form contains the following required fields: First name, last name, title, and email. These will all be VARCHAR (255) datatype. </w:t>
      </w:r>
    </w:p>
    <w:p w14:paraId="5A2D9D5A" w14:textId="7EA49192" w:rsidR="00A244FC" w:rsidRPr="004036BB" w:rsidRDefault="00A244FC" w:rsidP="004036BB">
      <w:pPr>
        <w:pStyle w:val="ListParagraph"/>
        <w:numPr>
          <w:ilvl w:val="1"/>
          <w:numId w:val="28"/>
        </w:numPr>
      </w:pPr>
      <w:r w:rsidRPr="004036BB">
        <w:t>If any of the required fields are empty,</w:t>
      </w:r>
      <w:r w:rsidRPr="004036BB">
        <w:t xml:space="preserve"> </w:t>
      </w:r>
      <w:r w:rsidRPr="004036BB">
        <w:t xml:space="preserve">a field is filled with invalid characters or exceeds </w:t>
      </w:r>
      <w:r w:rsidRPr="004036BB">
        <w:t xml:space="preserve">the </w:t>
      </w:r>
      <w:r w:rsidRPr="004036BB">
        <w:t xml:space="preserve">length specified by the data type, then a red caption </w:t>
      </w:r>
      <w:r w:rsidRPr="004036BB">
        <w:t>is displayed to</w:t>
      </w:r>
      <w:r w:rsidRPr="004036BB">
        <w:t xml:space="preserve"> warn </w:t>
      </w:r>
      <w:r w:rsidRPr="004036BB">
        <w:t xml:space="preserve">the </w:t>
      </w:r>
      <w:r w:rsidRPr="004036BB">
        <w:t xml:space="preserve">user of invalid entry. </w:t>
      </w:r>
    </w:p>
    <w:p w14:paraId="22FA6C93" w14:textId="77777777" w:rsidR="00A244FC" w:rsidRPr="004036BB" w:rsidRDefault="00A244FC" w:rsidP="004036BB">
      <w:pPr>
        <w:pStyle w:val="ListParagraph"/>
        <w:numPr>
          <w:ilvl w:val="1"/>
          <w:numId w:val="28"/>
        </w:numPr>
      </w:pPr>
      <w:r w:rsidRPr="004036BB">
        <w:t>The submit button will not be activated unless all the required fields are provided and valid.</w:t>
      </w:r>
    </w:p>
    <w:p w14:paraId="7C2405EF" w14:textId="77777777" w:rsidR="00A244FC" w:rsidRPr="004036BB" w:rsidRDefault="00A244FC" w:rsidP="004036BB">
      <w:pPr>
        <w:pStyle w:val="ListParagraph"/>
        <w:numPr>
          <w:ilvl w:val="0"/>
          <w:numId w:val="28"/>
        </w:numPr>
      </w:pPr>
      <w:r w:rsidRPr="004036BB">
        <w:t xml:space="preserve">The user clicks the submit button. The following actions can occur: </w:t>
      </w:r>
    </w:p>
    <w:p w14:paraId="0D04AD6B" w14:textId="77777777" w:rsidR="00A244FC" w:rsidRPr="004036BB" w:rsidRDefault="00A244FC" w:rsidP="004036BB">
      <w:pPr>
        <w:pStyle w:val="ListParagraph"/>
        <w:numPr>
          <w:ilvl w:val="1"/>
          <w:numId w:val="28"/>
        </w:numPr>
      </w:pPr>
      <w:bookmarkStart w:id="0" w:name="_Hlk24642048"/>
      <w:r w:rsidRPr="004036BB">
        <w:t>The user already exists, see E1.</w:t>
      </w:r>
    </w:p>
    <w:p w14:paraId="077DA4A3" w14:textId="589254F2" w:rsidR="00A244FC" w:rsidRDefault="00A244FC" w:rsidP="004036BB">
      <w:pPr>
        <w:pStyle w:val="ListParagraph"/>
        <w:numPr>
          <w:ilvl w:val="1"/>
          <w:numId w:val="28"/>
        </w:numPr>
      </w:pPr>
      <w:r w:rsidRPr="004036BB">
        <w:t>The user information is recorded in the system</w:t>
      </w:r>
      <w:bookmarkEnd w:id="0"/>
      <w:r w:rsidRPr="004036BB">
        <w:t>.</w:t>
      </w:r>
    </w:p>
    <w:p w14:paraId="00D1A92D" w14:textId="5811FD96" w:rsidR="004036BB" w:rsidRPr="004036BB" w:rsidRDefault="004036BB" w:rsidP="004036BB">
      <w:pPr>
        <w:pStyle w:val="ListParagraph"/>
        <w:ind w:left="792"/>
      </w:pPr>
    </w:p>
    <w:p w14:paraId="7A21AE9E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Post Conditions:</w:t>
      </w:r>
    </w:p>
    <w:p w14:paraId="7934E672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sz w:val="24"/>
          <w:szCs w:val="24"/>
        </w:rPr>
        <w:t>P1. Successful submission of the user form.</w:t>
      </w:r>
    </w:p>
    <w:p w14:paraId="7D7997C6" w14:textId="77777777" w:rsidR="00A244FC" w:rsidRPr="004036BB" w:rsidRDefault="00A244FC" w:rsidP="004036BB">
      <w:pPr>
        <w:pStyle w:val="ListParagraph"/>
        <w:numPr>
          <w:ilvl w:val="0"/>
          <w:numId w:val="29"/>
        </w:numPr>
        <w:rPr>
          <w:b/>
          <w:bCs/>
        </w:rPr>
      </w:pPr>
      <w:r w:rsidRPr="004036BB">
        <w:rPr>
          <w:bCs/>
        </w:rPr>
        <w:t xml:space="preserve">A message box is displayed on the screen notifying the user that the submission has been successful. </w:t>
      </w:r>
    </w:p>
    <w:p w14:paraId="3CC08A94" w14:textId="77777777" w:rsidR="00A244FC" w:rsidRPr="004036BB" w:rsidRDefault="00A244FC" w:rsidP="004036BB">
      <w:pPr>
        <w:pStyle w:val="ListParagraph"/>
        <w:numPr>
          <w:ilvl w:val="0"/>
          <w:numId w:val="29"/>
        </w:numPr>
        <w:rPr>
          <w:b/>
          <w:bCs/>
        </w:rPr>
      </w:pPr>
      <w:r w:rsidRPr="004036BB">
        <w:rPr>
          <w:bCs/>
        </w:rPr>
        <w:t xml:space="preserve">The user information is recorded and stored in the database. </w:t>
      </w:r>
    </w:p>
    <w:p w14:paraId="41912F26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244FC">
        <w:rPr>
          <w:rFonts w:ascii="Times New Roman" w:hAnsi="Times New Roman" w:cs="Times New Roman"/>
          <w:b/>
          <w:bCs/>
          <w:sz w:val="24"/>
          <w:szCs w:val="24"/>
        </w:rPr>
        <w:t>Exceptions:</w:t>
      </w:r>
    </w:p>
    <w:p w14:paraId="79CAA768" w14:textId="77777777" w:rsidR="00A244FC" w:rsidRPr="00A244FC" w:rsidRDefault="00A244FC" w:rsidP="00A244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244FC">
        <w:rPr>
          <w:rFonts w:ascii="Times New Roman" w:hAnsi="Times New Roman" w:cs="Times New Roman"/>
          <w:sz w:val="24"/>
          <w:szCs w:val="24"/>
        </w:rPr>
        <w:t xml:space="preserve">E1 – The user account already exists within the database. </w:t>
      </w:r>
    </w:p>
    <w:p w14:paraId="6E85427B" w14:textId="77777777" w:rsidR="00A244FC" w:rsidRPr="00A244FC" w:rsidRDefault="00A244FC" w:rsidP="004036BB">
      <w:pPr>
        <w:pStyle w:val="ListParagraph"/>
        <w:numPr>
          <w:ilvl w:val="0"/>
          <w:numId w:val="30"/>
        </w:numPr>
      </w:pPr>
      <w:r w:rsidRPr="00A244FC">
        <w:t>The user is notified that the account already exists and is given the option to update the information if needed.</w:t>
      </w:r>
    </w:p>
    <w:p w14:paraId="2F7BA02E" w14:textId="601E89A9" w:rsidR="00A244FC" w:rsidRPr="00A244FC" w:rsidRDefault="00A244FC" w:rsidP="004036BB">
      <w:pPr>
        <w:pStyle w:val="ListParagraph"/>
        <w:numPr>
          <w:ilvl w:val="0"/>
          <w:numId w:val="30"/>
        </w:numPr>
      </w:pPr>
      <w:bookmarkStart w:id="1" w:name="_GoBack"/>
      <w:bookmarkEnd w:id="1"/>
      <w:r w:rsidRPr="00A244FC">
        <w:t>Nothing is recorded in the database in this scenario.</w:t>
      </w:r>
    </w:p>
    <w:sectPr w:rsidR="00A244FC" w:rsidRPr="00A244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F0050"/>
    <w:multiLevelType w:val="hybridMultilevel"/>
    <w:tmpl w:val="50A09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A1A27"/>
    <w:multiLevelType w:val="multilevel"/>
    <w:tmpl w:val="E6526F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1D9F0B12"/>
    <w:multiLevelType w:val="multilevel"/>
    <w:tmpl w:val="3BCC568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B20B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BC38E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C480623"/>
    <w:multiLevelType w:val="multilevel"/>
    <w:tmpl w:val="3BCC568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0264F26"/>
    <w:multiLevelType w:val="multilevel"/>
    <w:tmpl w:val="3BCC568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2C601F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2B0DC0"/>
    <w:multiLevelType w:val="hybridMultilevel"/>
    <w:tmpl w:val="CBE23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FE36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E23172"/>
    <w:multiLevelType w:val="hybridMultilevel"/>
    <w:tmpl w:val="22F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954011"/>
    <w:multiLevelType w:val="hybridMultilevel"/>
    <w:tmpl w:val="FD8C7C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69749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5958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A0901F3"/>
    <w:multiLevelType w:val="hybridMultilevel"/>
    <w:tmpl w:val="CAFE2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6B36D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C982020"/>
    <w:multiLevelType w:val="hybridMultilevel"/>
    <w:tmpl w:val="237A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87909"/>
    <w:multiLevelType w:val="multilevel"/>
    <w:tmpl w:val="3BCC568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D475C4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D713301"/>
    <w:multiLevelType w:val="multilevel"/>
    <w:tmpl w:val="DB98D34E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  <w:sz w:val="24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  <w:sz w:val="24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  <w:sz w:val="24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  <w:sz w:val="24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  <w:sz w:val="24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ascii="Times New Roman" w:hAnsi="Times New Roman" w:cs="Times New Roman" w:hint="default"/>
        <w:sz w:val="24"/>
      </w:rPr>
    </w:lvl>
  </w:abstractNum>
  <w:abstractNum w:abstractNumId="21" w15:restartNumberingAfterBreak="0">
    <w:nsid w:val="4EFB3A7C"/>
    <w:multiLevelType w:val="hybridMultilevel"/>
    <w:tmpl w:val="2550F9A0"/>
    <w:lvl w:ilvl="0" w:tplc="1B281A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7A50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96D4987"/>
    <w:multiLevelType w:val="multilevel"/>
    <w:tmpl w:val="3BCC568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A587C9C"/>
    <w:multiLevelType w:val="multilevel"/>
    <w:tmpl w:val="3BCC568A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046074D"/>
    <w:multiLevelType w:val="multilevel"/>
    <w:tmpl w:val="7A56A04C"/>
    <w:lvl w:ilvl="0">
      <w:start w:val="1"/>
      <w:numFmt w:val="decimal"/>
      <w:lvlText w:val="%1"/>
      <w:lvlJc w:val="left"/>
      <w:pPr>
        <w:ind w:left="360" w:hanging="360"/>
      </w:pPr>
      <w:rPr>
        <w:rFonts w:eastAsiaTheme="minorHAnsi" w:hint="default"/>
        <w:sz w:val="22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eastAsiaTheme="minorHAnsi" w:hint="default"/>
        <w:sz w:val="22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eastAsiaTheme="minorHAnsi" w:hint="default"/>
        <w:sz w:val="22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eastAsiaTheme="minorHAnsi" w:hint="default"/>
        <w:sz w:val="22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eastAsiaTheme="minorHAnsi" w:hint="default"/>
        <w:sz w:val="22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eastAsiaTheme="minorHAnsi" w:hint="default"/>
        <w:sz w:val="22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eastAsiaTheme="minorHAnsi" w:hint="default"/>
        <w:sz w:val="22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eastAsiaTheme="minorHAns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eastAsiaTheme="minorHAnsi" w:hint="default"/>
        <w:sz w:val="22"/>
      </w:rPr>
    </w:lvl>
  </w:abstractNum>
  <w:abstractNum w:abstractNumId="26" w15:restartNumberingAfterBreak="0">
    <w:nsid w:val="72FC03B8"/>
    <w:multiLevelType w:val="multilevel"/>
    <w:tmpl w:val="C9EC1DA6"/>
    <w:lvl w:ilvl="0">
      <w:start w:val="1"/>
      <w:numFmt w:val="decimal"/>
      <w:lvlText w:val="%1"/>
      <w:lvlJc w:val="left"/>
      <w:pPr>
        <w:ind w:left="360" w:hanging="360"/>
      </w:pPr>
      <w:rPr>
        <w:rFonts w:eastAsiaTheme="minorHAnsi" w:hint="default"/>
        <w:b w:val="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eastAsiaTheme="minorHAnsi"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eastAsiaTheme="minorHAnsi"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eastAsiaTheme="minorHAnsi" w:hint="default"/>
        <w:b w:val="0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eastAsiaTheme="minorHAnsi"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eastAsiaTheme="minorHAnsi" w:hint="default"/>
        <w:b w:val="0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eastAsiaTheme="minorHAnsi"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eastAsiaTheme="minorHAnsi"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eastAsiaTheme="minorHAnsi" w:hint="default"/>
        <w:b w:val="0"/>
      </w:rPr>
    </w:lvl>
  </w:abstractNum>
  <w:abstractNum w:abstractNumId="27" w15:restartNumberingAfterBreak="0">
    <w:nsid w:val="76474C5E"/>
    <w:multiLevelType w:val="hybridMultilevel"/>
    <w:tmpl w:val="CF00D9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1"/>
  </w:num>
  <w:num w:numId="7">
    <w:abstractNumId w:val="3"/>
  </w:num>
  <w:num w:numId="8">
    <w:abstractNumId w:val="0"/>
  </w:num>
  <w:num w:numId="9">
    <w:abstractNumId w:val="17"/>
  </w:num>
  <w:num w:numId="10">
    <w:abstractNumId w:val="21"/>
  </w:num>
  <w:num w:numId="11">
    <w:abstractNumId w:val="16"/>
  </w:num>
  <w:num w:numId="12">
    <w:abstractNumId w:val="1"/>
  </w:num>
  <w:num w:numId="13">
    <w:abstractNumId w:val="26"/>
  </w:num>
  <w:num w:numId="14">
    <w:abstractNumId w:val="27"/>
  </w:num>
  <w:num w:numId="15">
    <w:abstractNumId w:val="25"/>
  </w:num>
  <w:num w:numId="16">
    <w:abstractNumId w:val="20"/>
  </w:num>
  <w:num w:numId="17">
    <w:abstractNumId w:val="12"/>
  </w:num>
  <w:num w:numId="18">
    <w:abstractNumId w:val="13"/>
  </w:num>
  <w:num w:numId="19">
    <w:abstractNumId w:val="14"/>
  </w:num>
  <w:num w:numId="20">
    <w:abstractNumId w:val="5"/>
  </w:num>
  <w:num w:numId="21">
    <w:abstractNumId w:val="10"/>
  </w:num>
  <w:num w:numId="22">
    <w:abstractNumId w:val="19"/>
  </w:num>
  <w:num w:numId="23">
    <w:abstractNumId w:val="4"/>
  </w:num>
  <w:num w:numId="24">
    <w:abstractNumId w:val="22"/>
  </w:num>
  <w:num w:numId="25">
    <w:abstractNumId w:val="18"/>
  </w:num>
  <w:num w:numId="26">
    <w:abstractNumId w:val="2"/>
  </w:num>
  <w:num w:numId="27">
    <w:abstractNumId w:val="7"/>
  </w:num>
  <w:num w:numId="28">
    <w:abstractNumId w:val="24"/>
  </w:num>
  <w:num w:numId="29">
    <w:abstractNumId w:val="23"/>
  </w:num>
  <w:num w:numId="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MDE2N7YwMTc3NTNR0lEKTi0uzszPAykwrAUA4pHHyiwAAAA="/>
  </w:docVars>
  <w:rsids>
    <w:rsidRoot w:val="00A244FC"/>
    <w:rsid w:val="004036BB"/>
    <w:rsid w:val="00A24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6A32F"/>
  <w15:chartTrackingRefBased/>
  <w15:docId w15:val="{768A8631-2695-4D33-B08A-A1B464099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4F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44F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5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970</Words>
  <Characters>5531</Characters>
  <Application>Microsoft Office Word</Application>
  <DocSecurity>0</DocSecurity>
  <Lines>46</Lines>
  <Paragraphs>12</Paragraphs>
  <ScaleCrop>false</ScaleCrop>
  <Company/>
  <LinksUpToDate>false</LinksUpToDate>
  <CharactersWithSpaces>6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cEwen</dc:creator>
  <cp:keywords/>
  <dc:description/>
  <cp:lastModifiedBy>Ben McEwen</cp:lastModifiedBy>
  <cp:revision>2</cp:revision>
  <dcterms:created xsi:type="dcterms:W3CDTF">2019-11-15T15:12:00Z</dcterms:created>
  <dcterms:modified xsi:type="dcterms:W3CDTF">2019-11-15T16:00:00Z</dcterms:modified>
</cp:coreProperties>
</file>